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5C89B5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F23D6">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993BC" w14:textId="77777777" w:rsidR="00C03F82" w:rsidRDefault="00C03F82" w:rsidP="00CB37D9">
      <w:pPr>
        <w:spacing w:after="0" w:line="240" w:lineRule="auto"/>
      </w:pPr>
      <w:r>
        <w:separator/>
      </w:r>
    </w:p>
  </w:endnote>
  <w:endnote w:type="continuationSeparator" w:id="0">
    <w:p w14:paraId="22968636" w14:textId="77777777" w:rsidR="00C03F82" w:rsidRDefault="00C03F8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49B94" w14:textId="77777777" w:rsidR="00E11047" w:rsidRDefault="00E11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65189B5" w:rsidR="00CB37D9" w:rsidRPr="00E11047" w:rsidRDefault="00CB37D9" w:rsidP="00E110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D2D00" w14:textId="77777777" w:rsidR="00E11047" w:rsidRDefault="00E11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B8260" w14:textId="77777777" w:rsidR="00C03F82" w:rsidRDefault="00C03F82" w:rsidP="00CB37D9">
      <w:pPr>
        <w:spacing w:after="0" w:line="240" w:lineRule="auto"/>
      </w:pPr>
      <w:r>
        <w:separator/>
      </w:r>
    </w:p>
  </w:footnote>
  <w:footnote w:type="continuationSeparator" w:id="0">
    <w:p w14:paraId="40A0E746" w14:textId="77777777" w:rsidR="00C03F82" w:rsidRDefault="00C03F8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3832B" w14:textId="77777777" w:rsidR="00E11047" w:rsidRDefault="00E110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C5CFCA" w:rsidR="00AD6FC0" w:rsidRPr="00E11047" w:rsidRDefault="00AD6FC0" w:rsidP="00E110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45649" w14:textId="77777777" w:rsidR="00E11047" w:rsidRDefault="00E110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85A97"/>
    <w:rsid w:val="00AA094F"/>
    <w:rsid w:val="00AA740E"/>
    <w:rsid w:val="00AA7C84"/>
    <w:rsid w:val="00AC0AF9"/>
    <w:rsid w:val="00AD6FC0"/>
    <w:rsid w:val="00AF23D6"/>
    <w:rsid w:val="00B32A3C"/>
    <w:rsid w:val="00BC0F62"/>
    <w:rsid w:val="00C03F82"/>
    <w:rsid w:val="00C12650"/>
    <w:rsid w:val="00C468F6"/>
    <w:rsid w:val="00C55AF5"/>
    <w:rsid w:val="00C576A9"/>
    <w:rsid w:val="00C91B90"/>
    <w:rsid w:val="00CB37D9"/>
    <w:rsid w:val="00CD6FD8"/>
    <w:rsid w:val="00D54234"/>
    <w:rsid w:val="00DD2CCC"/>
    <w:rsid w:val="00E11047"/>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4</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